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Midwife position at your esteemed organization in Canada Montreal. As a dedicated and experienced midwife with a passion for holistic maternal care, I am eager to contribute my skills and knowledge to support families in one of the most culturally vibrant and healthcare-forward cities in Canada. This opportunity aligns perfectly with my professional goals, and I am confident that my background, combined with my commitment to compassionate care, makes me an ideal candidate for your team.</w:t>
      </w:r>
    </w:p>
    <w:p>
      <w:pPr>
        <w:pStyle w:val="BodyText"/>
      </w:pPr>
      <w:r>
        <w:t xml:space="preserve">With [X years] of experience in midwifery across diverse clinical settings—ranging from hospital-based maternity units to community clinics and home birth services—I have developed a deep understanding of the unique needs of pregnant individuals and their families. My journey as a Midwife has been driven by a core belief that every person deserves personalized, evidence-based care that respects their values, culture, and autonomy. In Canada Montreal, where the healthcare system emphasizes accessibility and patient-centered approaches, I see an exceptional opportunity to apply my expertise in a region that prioritizes maternal wellness as a cornerstone of public health.</w:t>
      </w:r>
    </w:p>
    <w:bookmarkStart w:id="20" w:name="why-midwifery-in-canada-montreal"/>
    <w:p>
      <w:pPr>
        <w:pStyle w:val="Heading2"/>
      </w:pPr>
      <w:r>
        <w:t xml:space="preserve">Why Midwifery in Canada Montreal?</w:t>
      </w:r>
    </w:p>
    <w:p>
      <w:pPr>
        <w:pStyle w:val="FirstParagraph"/>
      </w:pPr>
      <w:r>
        <w:t xml:space="preserve">Canada Montreal stands out as a leader in innovative healthcare practices, particularly in the field of midwifery. The city’s commitment to integrating midwives into primary care teams ensures that families receive continuous, comprehensive support throughout their pregnancy, birth, and postpartum journey. As a Midwife, I am drawn to Montreal’s collaborative healthcare environment, where interdisciplinary teamwork is central to delivering high-quality outcomes. The presence of renowned institutions like the</w:t>
      </w:r>
      <w:r>
        <w:t xml:space="preserve"> </w:t>
      </w:r>
      <w:r>
        <w:rPr>
          <w:iCs/>
          <w:i/>
        </w:rPr>
        <w:t xml:space="preserve">Université de Montréal</w:t>
      </w:r>
      <w:r>
        <w:t xml:space="preserve"> </w:t>
      </w:r>
      <w:r>
        <w:t xml:space="preserve">and the</w:t>
      </w:r>
      <w:r>
        <w:t xml:space="preserve"> </w:t>
      </w:r>
      <w:r>
        <w:rPr>
          <w:iCs/>
          <w:i/>
        </w:rPr>
        <w:t xml:space="preserve">Colege des Médecins du Québec</w:t>
      </w:r>
      <w:r>
        <w:t xml:space="preserve"> </w:t>
      </w:r>
      <w:r>
        <w:t xml:space="preserve">further underscores Montreal’s dedication to advancing midwifery education and research, which resonates with my own aspirations to contribute to this dynamic field.</w:t>
      </w:r>
    </w:p>
    <w:p>
      <w:pPr>
        <w:pStyle w:val="BodyText"/>
      </w:pPr>
      <w:r>
        <w:t xml:space="preserve">In Canada, midwives play a pivotal role in reducing disparities in maternal care by providing culturally sensitive services tailored to the diverse communities of the country. Montreal, as a multicultural hub, is home to individuals from all walks of life, and I am particularly motivated by the opportunity to support families from varied backgrounds. My experience working with Indigenous communities and immigrant populations has equipped me with the cultural competence and communication skills necessary to build trust and foster meaningful relationships with patients. This aligns seamlessly with the values of Canadian healthcare, which prioritizes equity, inclusion, and patient advocacy.</w:t>
      </w:r>
    </w:p>
    <w:bookmarkEnd w:id="20"/>
    <w:bookmarkStart w:id="21" w:name="professional-strengths"/>
    <w:p>
      <w:pPr>
        <w:pStyle w:val="Heading2"/>
      </w:pPr>
      <w:r>
        <w:t xml:space="preserve">Professional Strengths</w:t>
      </w:r>
    </w:p>
    <w:p>
      <w:pPr>
        <w:pStyle w:val="FirstParagraph"/>
      </w:pPr>
      <w:r>
        <w:t xml:space="preserve">My career as a Midwife has been defined by a commitment to excellence in clinical practice, education, and community engagement. I hold [mention relevant certifications or licenses, e.g., "a valid registration with the College of Midwives of Ontario"] and have completed advanced training in areas such as [list specific skills, e.g., "fetal monitoring," "postpartum care," "low-risk pregnancy management"]. My ability to navigate complex cases while maintaining a calm and reassuring presence has been instrumental in guiding patients through transformative life experiences.</w:t>
      </w:r>
    </w:p>
    <w:p>
      <w:pPr>
        <w:pStyle w:val="BodyText"/>
      </w:pPr>
      <w:r>
        <w:t xml:space="preserve">In addition to my clinical expertise, I am passionate about educating families and advocating for reproductive rights. I have led workshops on prenatal nutrition, labor preparedness, and postpartum mental health, empowering individuals to make informed decisions about their care. This aligns with the Canadian healthcare model’s emphasis on patient autonomy and shared decision-making. Furthermore, my proficiency in [mention languages if applicable, e.g., "French and English"] enables me to communicate effectively with Montreal’s bilingual population, ensuring that all patients receive care in their preferred language.</w:t>
      </w:r>
    </w:p>
    <w:bookmarkEnd w:id="21"/>
    <w:bookmarkStart w:id="22" w:name="alignment-with-your-organization"/>
    <w:p>
      <w:pPr>
        <w:pStyle w:val="Heading2"/>
      </w:pPr>
      <w:r>
        <w:t xml:space="preserve">Alignment with Your Organization</w:t>
      </w:r>
    </w:p>
    <w:p>
      <w:pPr>
        <w:pStyle w:val="FirstParagraph"/>
      </w:pPr>
      <w:r>
        <w:t xml:space="preserve">I am particularly inspired by your organization’s mission to [insert specific mission or value from the employer’s website, e.g., "provide safe, compassionate care for every family"]. As a Midwife, I understand the importance of creating environments where patients feel heard, respected, and supported. Your focus on [mention a relevant initiative or program] reflects the kind of forward-thinking approach that resonates with my own professional philosophy. I am eager to collaborate with your team to enhance maternal outcomes and contribute to the growing legacy of midwifery in Canada Montreal.</w:t>
      </w:r>
    </w:p>
    <w:p>
      <w:pPr>
        <w:pStyle w:val="BodyText"/>
      </w:pPr>
      <w:r>
        <w:t xml:space="preserve">What sets me apart is my ability to blend clinical precision with empathy, ensuring that every interaction leaves patients feeling empowered and confident. I thrive in fast-paced, dynamic settings while maintaining a strong focus on patient safety and well-being. My adaptability and problem-solving skills have allowed me to excel in both urban and rural healthcare environments, and I am excited about the prospect of applying these strengths to Montreal’s unique healthcare landscape.</w:t>
      </w:r>
    </w:p>
    <w:bookmarkEnd w:id="22"/>
    <w:bookmarkStart w:id="23" w:name="conclusion"/>
    <w:p>
      <w:pPr>
        <w:pStyle w:val="Heading2"/>
      </w:pPr>
      <w:r>
        <w:t xml:space="preserve">Conclusion</w:t>
      </w:r>
    </w:p>
    <w:p>
      <w:pPr>
        <w:pStyle w:val="FirstParagraph"/>
      </w:pPr>
      <w:r>
        <w:t xml:space="preserve">In conclusion, I am enthusiastic about the opportunity to join your team as a Midwife in Canada Montreal. My extensive experience, cultural awareness, and dedication to holistic care position me to make a meaningful contribution to your organization’s mission. I would be honored to bring my skills and passion for midwifery to your practice and help shape the future of maternal care in this incredible city.</w:t>
      </w:r>
    </w:p>
    <w:p>
      <w:pPr>
        <w:pStyle w:val="BodyText"/>
      </w:pPr>
      <w:r>
        <w:t xml:space="preserve">Thank you for considering my application. I look forward to the possibility of discussing how my background and vision align with the needs of your team.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Canada Montreal</dc:title>
  <dc:creator/>
  <dc:language>en</dc:language>
  <cp:keywords/>
  <dcterms:created xsi:type="dcterms:W3CDTF">2026-07-23T17:18:47Z</dcterms:created>
  <dcterms:modified xsi:type="dcterms:W3CDTF">2026-07-23T17:18:47Z</dcterms:modified>
</cp:coreProperties>
</file>

<file path=docProps/custom.xml><?xml version="1.0" encoding="utf-8"?>
<Properties xmlns="http://schemas.openxmlformats.org/officeDocument/2006/custom-properties" xmlns:vt="http://schemas.openxmlformats.org/officeDocument/2006/docPropsVTypes"/>
</file>